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single" w:sz="4" w:space="0" w:color="948A54" w:themeColor="background2" w:themeShade="80"/>
          <w:left w:val="single" w:sz="4" w:space="0" w:color="948A54" w:themeColor="background2" w:themeShade="80"/>
          <w:bottom w:val="single" w:sz="4" w:space="0" w:color="948A54" w:themeColor="background2" w:themeShade="80"/>
          <w:right w:val="single" w:sz="4" w:space="0" w:color="948A54" w:themeColor="background2" w:themeShade="80"/>
          <w:insideH w:val="single" w:sz="4" w:space="0" w:color="948A54" w:themeColor="background2" w:themeShade="80"/>
          <w:insideV w:val="single" w:sz="4" w:space="0" w:color="948A54" w:themeColor="background2" w:themeShade="80"/>
        </w:tblBorders>
        <w:tblLook w:val="04A0" w:firstRow="1" w:lastRow="0" w:firstColumn="1" w:lastColumn="0" w:noHBand="0" w:noVBand="1"/>
      </w:tblPr>
      <w:tblGrid>
        <w:gridCol w:w="8478"/>
        <w:gridCol w:w="4566"/>
      </w:tblGrid>
      <w:tr w:rsidR="004D7D1E" w14:paraId="49592AA8" w14:textId="77777777" w:rsidTr="00DC1EA7">
        <w:tc>
          <w:tcPr>
            <w:tcW w:w="8478" w:type="dxa"/>
          </w:tcPr>
          <w:p w14:paraId="5BF45DD5" w14:textId="58E4C589" w:rsidR="004D7D1E" w:rsidRPr="004D7D1E" w:rsidRDefault="004D7D1E" w:rsidP="004D7D1E">
            <w:pPr>
              <w:ind w:right="80"/>
              <w:rPr>
                <w:sz w:val="36"/>
                <w:szCs w:val="36"/>
              </w:rPr>
            </w:pPr>
            <w:r w:rsidRPr="004D7D1E">
              <w:rPr>
                <w:sz w:val="36"/>
                <w:szCs w:val="36"/>
              </w:rPr>
              <w:t>The badge number is the First set of numbers printed on the back of an Access Control Badge.  Below example is 379613. The second set of numbers is the 3</w:t>
            </w:r>
            <w:r w:rsidRPr="004D7D1E">
              <w:rPr>
                <w:sz w:val="36"/>
                <w:szCs w:val="36"/>
                <w:vertAlign w:val="superscript"/>
              </w:rPr>
              <w:t>rd</w:t>
            </w:r>
            <w:r w:rsidRPr="004D7D1E">
              <w:rPr>
                <w:sz w:val="36"/>
                <w:szCs w:val="36"/>
              </w:rPr>
              <w:t xml:space="preserve"> party badge ID. This is used for clock in/outs and Secure Print.</w:t>
            </w:r>
          </w:p>
          <w:p w14:paraId="7DCFDEA2" w14:textId="77777777" w:rsidR="004D7D1E" w:rsidRPr="004D7D1E" w:rsidRDefault="004D7D1E" w:rsidP="00C96C17">
            <w:pPr>
              <w:rPr>
                <w:sz w:val="36"/>
                <w:szCs w:val="36"/>
              </w:rPr>
            </w:pPr>
            <w:r w:rsidRPr="004D7D1E">
              <w:rPr>
                <w:sz w:val="36"/>
                <w:szCs w:val="36"/>
              </w:rPr>
              <w:t xml:space="preserve">Standardization </w:t>
            </w:r>
          </w:p>
          <w:p w14:paraId="5F813038" w14:textId="77777777" w:rsidR="004D7D1E" w:rsidRDefault="004D7D1E" w:rsidP="00695C7D">
            <w:pPr>
              <w:ind w:right="8640"/>
            </w:pPr>
          </w:p>
        </w:tc>
        <w:tc>
          <w:tcPr>
            <w:tcW w:w="4545" w:type="dxa"/>
          </w:tcPr>
          <w:p w14:paraId="7A23C568" w14:textId="768FABEB" w:rsidR="004D7D1E" w:rsidRDefault="004D7D1E" w:rsidP="004D7D1E">
            <w:pPr>
              <w:ind w:right="180"/>
            </w:pPr>
            <w:r>
              <w:rPr>
                <w:noProof/>
              </w:rPr>
              <w:drawing>
                <wp:inline distT="0" distB="0" distL="0" distR="0" wp14:anchorId="00C34D83" wp14:editId="1A57FBCF">
                  <wp:extent cx="2691765" cy="2641600"/>
                  <wp:effectExtent l="6033" t="0" r="317" b="318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255" b="30410"/>
                          <a:stretch/>
                        </pic:blipFill>
                        <pic:spPr bwMode="auto">
                          <a:xfrm rot="5400000">
                            <a:off x="0" y="0"/>
                            <a:ext cx="2693403" cy="26432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8A41D0" w14:textId="3ECB094A" w:rsidR="00147715" w:rsidRDefault="00147715"/>
    <w:p w14:paraId="0087D972" w14:textId="0A5ECBC1" w:rsidR="62BFF846" w:rsidRDefault="62BFF846" w:rsidP="62BFF846"/>
    <w:p w14:paraId="0CD134B9" w14:textId="581FD778" w:rsidR="00147715" w:rsidRDefault="00546F97">
      <w:r>
        <w:rPr>
          <w:noProof/>
        </w:rPr>
        <w:drawing>
          <wp:inline distT="0" distB="0" distL="0" distR="0" wp14:anchorId="589A069C" wp14:editId="63F0BC7F">
            <wp:extent cx="15953742" cy="13574830"/>
            <wp:effectExtent l="0" t="0" r="0" b="8255"/>
            <wp:docPr id="3" name="Imagen 3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captur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981181" cy="1359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7715" w:rsidSect="0031178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09A51" w14:textId="77777777" w:rsidR="00FF6D88" w:rsidRDefault="00FF6D88" w:rsidP="00E448F7">
      <w:pPr>
        <w:spacing w:after="0" w:line="240" w:lineRule="auto"/>
      </w:pPr>
      <w:r>
        <w:separator/>
      </w:r>
    </w:p>
  </w:endnote>
  <w:endnote w:type="continuationSeparator" w:id="0">
    <w:p w14:paraId="7AD6F14E" w14:textId="77777777" w:rsidR="00FF6D88" w:rsidRDefault="00FF6D88" w:rsidP="00E448F7">
      <w:pPr>
        <w:spacing w:after="0" w:line="240" w:lineRule="auto"/>
      </w:pPr>
      <w:r>
        <w:continuationSeparator/>
      </w:r>
    </w:p>
  </w:endnote>
  <w:endnote w:type="continuationNotice" w:id="1">
    <w:p w14:paraId="10035C35" w14:textId="77777777" w:rsidR="00FF6D88" w:rsidRDefault="00FF6D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393F37" w14:textId="77777777" w:rsidR="00E448F7" w:rsidRDefault="00E448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144EB6" w14:textId="39205B05" w:rsidR="00E448F7" w:rsidRDefault="00E448F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9509CF8" wp14:editId="12188596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Cuadro de texto 1" descr="{&quot;HashCode&quot;:-1763600996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E065A4A" w14:textId="18B523F4" w:rsidR="00E448F7" w:rsidRPr="00E448F7" w:rsidRDefault="00E448F7" w:rsidP="00E448F7">
                          <w:pPr>
                            <w:spacing w:after="0"/>
                            <w:jc w:val="right"/>
                            <w:rPr>
                              <w:rFonts w:ascii="Calibri" w:hAnsi="Calibri" w:cs="Calibri"/>
                              <w:color w:val="FF0000"/>
                              <w:sz w:val="20"/>
                            </w:rPr>
                          </w:pPr>
                          <w:r w:rsidRPr="00E448F7">
                            <w:rPr>
                              <w:rFonts w:ascii="Calibri" w:hAnsi="Calibri" w:cs="Calibri"/>
                              <w:color w:val="FF0000"/>
                              <w:sz w:val="20"/>
                            </w:rPr>
                            <w:t>Company Us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arto="http://schemas.microsoft.com/office/word/2006/arto">
          <w:pict>
            <v:shapetype w14:anchorId="29509CF8" id="_x0000_t202" coordsize="21600,21600" o:spt="202" path="m,l,21600r21600,l21600,xe">
              <v:stroke joinstyle="miter"/>
              <v:path gradientshapeok="t" o:connecttype="rect"/>
            </v:shapetype>
            <v:shape id="Caixa de Texto 1" o:spid="_x0000_s1026" type="#_x0000_t202" alt="{&quot;HashCode&quot;:-1763600996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" o:allowincell="f" filled="f" stroked="f" strokeweight=".5pt">
              <v:textbox inset=",0,20pt,0">
                <w:txbxContent>
                  <w:p w14:paraId="6E065A4A" w14:textId="18B523F4" w:rsidR="00E448F7" w:rsidRPr="00E448F7" w:rsidRDefault="00E448F7" w:rsidP="00E448F7">
                    <w:pPr>
                      <w:spacing w:after="0"/>
                      <w:jc w:val="right"/>
                      <w:rPr>
                        <w:rFonts w:ascii="Calibri" w:hAnsi="Calibri" w:cs="Calibri"/>
                        <w:color w:val="FF0000"/>
                        <w:sz w:val="20"/>
                      </w:rPr>
                    </w:pPr>
                    <w:r w:rsidRPr="00E448F7">
                      <w:rPr>
                        <w:rFonts w:ascii="Calibri" w:hAnsi="Calibri" w:cs="Calibri"/>
                        <w:color w:val="FF0000"/>
                        <w:sz w:val="20"/>
                      </w:rPr>
                      <w:t>Company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87C23" w14:textId="77777777" w:rsidR="00E448F7" w:rsidRDefault="00E448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D24330" w14:textId="77777777" w:rsidR="00FF6D88" w:rsidRDefault="00FF6D88" w:rsidP="00E448F7">
      <w:pPr>
        <w:spacing w:after="0" w:line="240" w:lineRule="auto"/>
      </w:pPr>
      <w:r>
        <w:separator/>
      </w:r>
    </w:p>
  </w:footnote>
  <w:footnote w:type="continuationSeparator" w:id="0">
    <w:p w14:paraId="1C91C3D4" w14:textId="77777777" w:rsidR="00FF6D88" w:rsidRDefault="00FF6D88" w:rsidP="00E448F7">
      <w:pPr>
        <w:spacing w:after="0" w:line="240" w:lineRule="auto"/>
      </w:pPr>
      <w:r>
        <w:continuationSeparator/>
      </w:r>
    </w:p>
  </w:footnote>
  <w:footnote w:type="continuationNotice" w:id="1">
    <w:p w14:paraId="1E57D13D" w14:textId="77777777" w:rsidR="00FF6D88" w:rsidRDefault="00FF6D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5BEBF8" w14:textId="77777777" w:rsidR="00E448F7" w:rsidRDefault="00E448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6623DE" w14:textId="77777777" w:rsidR="00E448F7" w:rsidRDefault="00E448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24C44C" w14:textId="77777777" w:rsidR="00E448F7" w:rsidRDefault="00E448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6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DY0NTAxNrM0NzZV0lEKTi0uzszPAykwrAUAOEl2CywAAAA="/>
  </w:docVars>
  <w:rsids>
    <w:rsidRoot w:val="00F61881"/>
    <w:rsid w:val="00015E66"/>
    <w:rsid w:val="0006259E"/>
    <w:rsid w:val="000A2A5D"/>
    <w:rsid w:val="000D4DB0"/>
    <w:rsid w:val="000E5D62"/>
    <w:rsid w:val="000F0A60"/>
    <w:rsid w:val="00134574"/>
    <w:rsid w:val="00147715"/>
    <w:rsid w:val="00167525"/>
    <w:rsid w:val="00190084"/>
    <w:rsid w:val="001929D7"/>
    <w:rsid w:val="0019790C"/>
    <w:rsid w:val="001A5AB8"/>
    <w:rsid w:val="001C4851"/>
    <w:rsid w:val="0023142C"/>
    <w:rsid w:val="00235890"/>
    <w:rsid w:val="00291EA4"/>
    <w:rsid w:val="002A15FE"/>
    <w:rsid w:val="002E507A"/>
    <w:rsid w:val="002F18D4"/>
    <w:rsid w:val="00311784"/>
    <w:rsid w:val="003730FD"/>
    <w:rsid w:val="00385010"/>
    <w:rsid w:val="0039786A"/>
    <w:rsid w:val="003B02A6"/>
    <w:rsid w:val="003C35CD"/>
    <w:rsid w:val="003C4826"/>
    <w:rsid w:val="004032DC"/>
    <w:rsid w:val="00481308"/>
    <w:rsid w:val="00481493"/>
    <w:rsid w:val="00487EF4"/>
    <w:rsid w:val="004B26E3"/>
    <w:rsid w:val="004D7D1E"/>
    <w:rsid w:val="004F0298"/>
    <w:rsid w:val="004F0860"/>
    <w:rsid w:val="00520612"/>
    <w:rsid w:val="00524F16"/>
    <w:rsid w:val="00546F97"/>
    <w:rsid w:val="00576B36"/>
    <w:rsid w:val="005800AB"/>
    <w:rsid w:val="00585E87"/>
    <w:rsid w:val="005C0ECC"/>
    <w:rsid w:val="005C7C47"/>
    <w:rsid w:val="005D29AF"/>
    <w:rsid w:val="00695C7D"/>
    <w:rsid w:val="006E3E67"/>
    <w:rsid w:val="007444BF"/>
    <w:rsid w:val="007565C9"/>
    <w:rsid w:val="007E0F56"/>
    <w:rsid w:val="008214A6"/>
    <w:rsid w:val="0082439D"/>
    <w:rsid w:val="00826C02"/>
    <w:rsid w:val="00832AF6"/>
    <w:rsid w:val="00875073"/>
    <w:rsid w:val="00875DDA"/>
    <w:rsid w:val="0089053D"/>
    <w:rsid w:val="00897238"/>
    <w:rsid w:val="008D0204"/>
    <w:rsid w:val="008E573B"/>
    <w:rsid w:val="008F1736"/>
    <w:rsid w:val="00904D1F"/>
    <w:rsid w:val="0091111C"/>
    <w:rsid w:val="009118D0"/>
    <w:rsid w:val="009146D5"/>
    <w:rsid w:val="00914B9E"/>
    <w:rsid w:val="00936CB4"/>
    <w:rsid w:val="00972829"/>
    <w:rsid w:val="009730C2"/>
    <w:rsid w:val="009825E8"/>
    <w:rsid w:val="009937C3"/>
    <w:rsid w:val="009A7334"/>
    <w:rsid w:val="009C4750"/>
    <w:rsid w:val="009D7D5A"/>
    <w:rsid w:val="009E0220"/>
    <w:rsid w:val="009F4231"/>
    <w:rsid w:val="00A03A64"/>
    <w:rsid w:val="00A12E53"/>
    <w:rsid w:val="00A518DD"/>
    <w:rsid w:val="00A51A7C"/>
    <w:rsid w:val="00A778C0"/>
    <w:rsid w:val="00A94A24"/>
    <w:rsid w:val="00AA1943"/>
    <w:rsid w:val="00AE26E2"/>
    <w:rsid w:val="00B03F68"/>
    <w:rsid w:val="00B07A34"/>
    <w:rsid w:val="00B94134"/>
    <w:rsid w:val="00BC1AF5"/>
    <w:rsid w:val="00BF10BE"/>
    <w:rsid w:val="00C238E8"/>
    <w:rsid w:val="00C700D2"/>
    <w:rsid w:val="00C72DF1"/>
    <w:rsid w:val="00C94B92"/>
    <w:rsid w:val="00C96C17"/>
    <w:rsid w:val="00D40CDF"/>
    <w:rsid w:val="00D52879"/>
    <w:rsid w:val="00D8375B"/>
    <w:rsid w:val="00D96DBA"/>
    <w:rsid w:val="00DC1EA7"/>
    <w:rsid w:val="00DC4B0C"/>
    <w:rsid w:val="00DF2EC3"/>
    <w:rsid w:val="00E20737"/>
    <w:rsid w:val="00E448F7"/>
    <w:rsid w:val="00E61B0E"/>
    <w:rsid w:val="00E92DDB"/>
    <w:rsid w:val="00E965A9"/>
    <w:rsid w:val="00EA3AA1"/>
    <w:rsid w:val="00EA61A9"/>
    <w:rsid w:val="00EC73A9"/>
    <w:rsid w:val="00EE7A1E"/>
    <w:rsid w:val="00F009E6"/>
    <w:rsid w:val="00F2397B"/>
    <w:rsid w:val="00F61881"/>
    <w:rsid w:val="00F82C0F"/>
    <w:rsid w:val="00F83E8E"/>
    <w:rsid w:val="00FF6D88"/>
    <w:rsid w:val="62BFF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61E99"/>
  <w15:docId w15:val="{B02CBDA9-078D-4B62-9E93-5FA0902A4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1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1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44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8F7"/>
  </w:style>
  <w:style w:type="paragraph" w:styleId="Footer">
    <w:name w:val="footer"/>
    <w:basedOn w:val="Normal"/>
    <w:link w:val="FooterChar"/>
    <w:uiPriority w:val="99"/>
    <w:unhideWhenUsed/>
    <w:rsid w:val="00E448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8F7"/>
  </w:style>
  <w:style w:type="table" w:styleId="TableGrid">
    <w:name w:val="Table Grid"/>
    <w:basedOn w:val="TableNormal"/>
    <w:uiPriority w:val="59"/>
    <w:rsid w:val="004D7D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EDF6B7D3D4C74E843AFFE7EAA97D89" ma:contentTypeVersion="7" ma:contentTypeDescription="Create a new document." ma:contentTypeScope="" ma:versionID="731fad7be1efbcb146996362eccd0942">
  <xsd:schema xmlns:xsd="http://www.w3.org/2001/XMLSchema" xmlns:xs="http://www.w3.org/2001/XMLSchema" xmlns:p="http://schemas.microsoft.com/office/2006/metadata/properties" xmlns:ns2="5ec68dad-7610-4277-b348-1be0cf1bc33d" xmlns:ns3="e496dce5-8c09-4ce9-b37e-54f602244bac" targetNamespace="http://schemas.microsoft.com/office/2006/metadata/properties" ma:root="true" ma:fieldsID="f341cd037481ce8256c2927496575d1b" ns2:_="" ns3:_="">
    <xsd:import namespace="5ec68dad-7610-4277-b348-1be0cf1bc33d"/>
    <xsd:import namespace="e496dce5-8c09-4ce9-b37e-54f602244b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8dad-7610-4277-b348-1be0cf1bc33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96dce5-8c09-4ce9-b37e-54f602244b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CD567F-2994-4D16-A453-D6BC9683A5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943AE2-5397-4DCF-9D28-1AFEA555903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ec68dad-7610-4277-b348-1be0cf1bc33d"/>
    <ds:schemaRef ds:uri="e496dce5-8c09-4ce9-b37e-54f602244bac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339E7-3DEC-4A4E-9D8F-12191F3835AE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3</TotalTime>
  <Pages>1</Pages>
  <Words>36</Words>
  <Characters>210</Characters>
  <Application>Microsoft Office Word</Application>
  <DocSecurity>4</DocSecurity>
  <Lines>1</Lines>
  <Paragraphs>1</Paragraphs>
  <ScaleCrop>false</ScaleCrop>
  <Company>Deere</Company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h Ochoa</dc:creator>
  <cp:keywords/>
  <cp:lastModifiedBy>Jose R</cp:lastModifiedBy>
  <cp:revision>59</cp:revision>
  <dcterms:created xsi:type="dcterms:W3CDTF">2015-04-03T01:56:00Z</dcterms:created>
  <dcterms:modified xsi:type="dcterms:W3CDTF">2023-08-23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EDF6B7D3D4C74E843AFFE7EAA97D89</vt:lpwstr>
  </property>
  <property fmtid="{D5CDD505-2E9C-101B-9397-08002B2CF9AE}" pid="3" name="MSIP_Label_6388fff8-b053-4fb1-90cd-f0bc93ae9791_Enabled">
    <vt:lpwstr>true</vt:lpwstr>
  </property>
  <property fmtid="{D5CDD505-2E9C-101B-9397-08002B2CF9AE}" pid="4" name="MSIP_Label_6388fff8-b053-4fb1-90cd-f0bc93ae9791_SetDate">
    <vt:lpwstr>2021-10-14T18:51:17Z</vt:lpwstr>
  </property>
  <property fmtid="{D5CDD505-2E9C-101B-9397-08002B2CF9AE}" pid="5" name="MSIP_Label_6388fff8-b053-4fb1-90cd-f0bc93ae9791_Method">
    <vt:lpwstr>Privileged</vt:lpwstr>
  </property>
  <property fmtid="{D5CDD505-2E9C-101B-9397-08002B2CF9AE}" pid="6" name="MSIP_Label_6388fff8-b053-4fb1-90cd-f0bc93ae9791_Name">
    <vt:lpwstr>Company Use</vt:lpwstr>
  </property>
  <property fmtid="{D5CDD505-2E9C-101B-9397-08002B2CF9AE}" pid="7" name="MSIP_Label_6388fff8-b053-4fb1-90cd-f0bc93ae9791_SiteId">
    <vt:lpwstr>39b03722-b836-496a-85ec-850f0957ca6b</vt:lpwstr>
  </property>
  <property fmtid="{D5CDD505-2E9C-101B-9397-08002B2CF9AE}" pid="8" name="MSIP_Label_6388fff8-b053-4fb1-90cd-f0bc93ae9791_ActionId">
    <vt:lpwstr>d3f5876a-985a-4e8f-8660-a88b6917c5d4</vt:lpwstr>
  </property>
  <property fmtid="{D5CDD505-2E9C-101B-9397-08002B2CF9AE}" pid="9" name="MSIP_Label_6388fff8-b053-4fb1-90cd-f0bc93ae9791_ContentBits">
    <vt:lpwstr>2</vt:lpwstr>
  </property>
</Properties>
</file>